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lectrical Engineer position at [Company Name] in Tanzania Dar es Salaam. As a dedicated and technically proficient electrical engineer with a passion for driving sustainable infrastructure solutions, I am eager to contribute my expertise to the dynamic energy landscape of Tanzania Dar es Salaam. With my academic background, professional experience, and commitment to innovation, I am confident in my ability to support your organization’s mission of advancing electrical systems that empower communities and fuel economic growth in this vibrant region.</w:t>
      </w:r>
    </w:p>
    <w:bookmarkStart w:id="20" w:name="why-tanzania-dar-es-salaam"/>
    <w:p>
      <w:pPr>
        <w:pStyle w:val="Heading2"/>
      </w:pPr>
      <w:r>
        <w:t xml:space="preserve">Why Tanzania Dar es Salaam?</w:t>
      </w:r>
    </w:p>
    <w:p>
      <w:pPr>
        <w:pStyle w:val="FirstParagraph"/>
      </w:pPr>
      <w:r>
        <w:t xml:space="preserve">Tanzania Dar es Salaam stands at the forefront of East Africa’s energy transformation, with a growing demand for reliable power solutions and renewable energy integration. As an Electrical Engineer, I am particularly drawn to the opportunities in this city to address critical challenges such as rural electrification, grid modernization, and the adoption of clean technologies. My career has been shaped by a desire to work in environments where engineering excellence directly impacts societal progress, and Tanzania Dar es Salaam offers a unique platform for such contributions. The region’s focus on sustainable development aligns closely with my professional values, and I am excited about the possibility of collaborating with [Company Name] to deliver innovative electrical systems that meet the needs of both urban and rural populations.</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developed a robust skill set in electrical engineering, with a focus on power systems, design, and project management. My academic training at [University Name] equipped me with a solid foundation in circuit theory, power electronics, and renewable energy systems. This was further enhanced through hands-on experience at [Previous Company/Project], where I led the design and implementation of electrical infrastructure for commercial and industrial clients. My work included optimizing power distribution networks, troubleshooting complex electrical systems, and ensuring compliance with local and international standards.</w:t>
      </w:r>
    </w:p>
    <w:p>
      <w:pPr>
        <w:pStyle w:val="BodyText"/>
      </w:pPr>
      <w:r>
        <w:t xml:space="preserve">In Tanzania Dar es Salaam, the demand for reliable energy solutions is critical. As an Electrical Engineer, I have specialized in addressing the unique challenges of such environments, including fluctuating grid stability and the need for cost-effective renewable energy integration. My experience in designing solar-powered microgrids and implementing energy-efficient systems has prepared me to tackle similar projects in this region. For example, during my tenure at [Previous Company], I spearheaded a project to upgrade an industrial facility’s electrical infrastructure, resulting in a 25% reduction in energy consumption and significant cost savings for the client. This project underscored the importance of combining technical expertise with practical problem-solving to achieve measurable outcomes.</w:t>
      </w:r>
    </w:p>
    <w:bookmarkEnd w:id="21"/>
    <w:bookmarkStart w:id="22" w:name="technical-skills-and-achievements"/>
    <w:p>
      <w:pPr>
        <w:pStyle w:val="Heading2"/>
      </w:pPr>
      <w:r>
        <w:t xml:space="preserve">Technical Skills and Achievements</w:t>
      </w:r>
    </w:p>
    <w:p>
      <w:pPr>
        <w:pStyle w:val="FirstParagraph"/>
      </w:pPr>
      <w:r>
        <w:t xml:space="preserve">My technical capabilities span a wide range of electrical engineering disciplines, including but not limited to:</w:t>
      </w:r>
    </w:p>
    <w:p>
      <w:pPr>
        <w:numPr>
          <w:ilvl w:val="0"/>
          <w:numId w:val="1001"/>
        </w:numPr>
        <w:pStyle w:val="Compact"/>
      </w:pPr>
      <w:r>
        <w:rPr>
          <w:bCs/>
          <w:b/>
        </w:rPr>
        <w:t xml:space="preserve">Power System Design:</w:t>
      </w:r>
      <w:r>
        <w:t xml:space="preserve"> </w:t>
      </w:r>
      <w:r>
        <w:t xml:space="preserve">Proficient in designing and analyzing electrical systems for residential, commercial, and industrial applications.</w:t>
      </w:r>
    </w:p>
    <w:p>
      <w:pPr>
        <w:numPr>
          <w:ilvl w:val="0"/>
          <w:numId w:val="1001"/>
        </w:numPr>
        <w:pStyle w:val="Compact"/>
      </w:pPr>
      <w:r>
        <w:rPr>
          <w:bCs/>
          <w:b/>
        </w:rPr>
        <w:t xml:space="preserve">Renewable Energy Integration:</w:t>
      </w:r>
      <w:r>
        <w:t xml:space="preserve"> </w:t>
      </w:r>
      <w:r>
        <w:t xml:space="preserve">Expertise in solar, wind, and hybrid energy systems tailored to meet the needs of diverse environments.</w:t>
      </w:r>
    </w:p>
    <w:p>
      <w:pPr>
        <w:numPr>
          <w:ilvl w:val="0"/>
          <w:numId w:val="1001"/>
        </w:numPr>
        <w:pStyle w:val="Compact"/>
      </w:pPr>
      <w:r>
        <w:rPr>
          <w:bCs/>
          <w:b/>
        </w:rPr>
        <w:t xml:space="preserve">Project Management:</w:t>
      </w:r>
      <w:r>
        <w:t xml:space="preserve"> </w:t>
      </w:r>
      <w:r>
        <w:t xml:space="preserve">Skilled in managing timelines, budgets, and cross-functional teams to deliver projects on schedule and within scope.</w:t>
      </w:r>
    </w:p>
    <w:p>
      <w:pPr>
        <w:numPr>
          <w:ilvl w:val="0"/>
          <w:numId w:val="1001"/>
        </w:numPr>
        <w:pStyle w:val="Compact"/>
      </w:pPr>
      <w:r>
        <w:rPr>
          <w:bCs/>
          <w:b/>
        </w:rPr>
        <w:t xml:space="preserve">CAD Software:</w:t>
      </w:r>
      <w:r>
        <w:t xml:space="preserve"> </w:t>
      </w:r>
      <w:r>
        <w:t xml:space="preserve">Experienced in using AutoCAD, ETAP, and other tools for electrical design and simulation.</w:t>
      </w:r>
    </w:p>
    <w:p>
      <w:pPr>
        <w:numPr>
          <w:ilvl w:val="0"/>
          <w:numId w:val="1001"/>
        </w:numPr>
        <w:pStyle w:val="Compact"/>
      </w:pPr>
      <w:r>
        <w:rPr>
          <w:bCs/>
          <w:b/>
        </w:rPr>
        <w:t xml:space="preserve">Compliance and Safety:</w:t>
      </w:r>
      <w:r>
        <w:t xml:space="preserve"> </w:t>
      </w:r>
      <w:r>
        <w:t xml:space="preserve">Adept at ensuring all designs adhere to national regulations (e.g., TANESCO standards) and international safety protocols.</w:t>
      </w:r>
    </w:p>
    <w:p>
      <w:pPr>
        <w:pStyle w:val="FirstParagraph"/>
      </w:pPr>
      <w:r>
        <w:t xml:space="preserve">In addition to technical skills, I pride myself on my ability to collaborate effectively with stakeholders, from engineers and technicians to community members. In Tanzania Dar es Salaam, where projects often involve working with local communities and government agencies, this collaborative approach is essential. My experience in facilitating stakeholder consultations and translating technical requirements into actionable plans has consistently led to successful project outcomes.</w:t>
      </w:r>
    </w:p>
    <w:bookmarkEnd w:id="22"/>
    <w:bookmarkStart w:id="23" w:name="why-company-name"/>
    <w:p>
      <w:pPr>
        <w:pStyle w:val="Heading2"/>
      </w:pPr>
      <w:r>
        <w:t xml:space="preserve">Why [Company Name]?</w:t>
      </w:r>
    </w:p>
    <w:p>
      <w:pPr>
        <w:pStyle w:val="FirstParagraph"/>
      </w:pPr>
      <w:r>
        <w:t xml:space="preserve">[Company Name]’s reputation as a leader in electrical engineering solutions in Tanzania Dar es Salaam resonates deeply with my professional aspirations. I am particularly impressed by your commitment to innovation and sustainability, as evidenced by your recent projects in [specific project or initiative, if applicable]. I believe that my background in power systems and renewable energy aligns seamlessly with the company’s goals to deliver cutting-edge solutions that address the region’s evolving energy needs.</w:t>
      </w:r>
    </w:p>
    <w:p>
      <w:pPr>
        <w:pStyle w:val="BodyText"/>
      </w:pPr>
      <w:r>
        <w:t xml:space="preserve">Furthermore, I am eager to contribute to your team’s efforts to overcome the challenges faced by Tanzania Dar es Salaam, such as expanding access to electricity in underserved areas and promoting energy efficiency. My ability to adapt quickly to new environments, coupled with my technical expertise, positions me as a valuable asset for any project you undertake.</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Electrical Engineer and contribute to the transformative work being done in Tanzania Dar es Salaam. My passion for electrical engineering, combined with my experience in delivering practical solutions, makes me a strong candidate for this role. I would welcome the chance to discuss how my skills and experiences align with your organization’s vision.</w:t>
      </w:r>
    </w:p>
    <w:p>
      <w:pPr>
        <w:pStyle w:val="BodyText"/>
      </w:pPr>
      <w:r>
        <w:t xml:space="preserve">Thank you for considering my application. I look forward to the possibility of contributing to your team and helping [Company Name] achieve its goals in Tanzania Dar es Salaam.</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Tanzania Dar es Salaam</dc:title>
  <dc:creator/>
  <dc:language>en</dc:language>
  <cp:keywords/>
  <dcterms:created xsi:type="dcterms:W3CDTF">2026-07-23T13:25:51Z</dcterms:created>
  <dcterms:modified xsi:type="dcterms:W3CDTF">2026-07-23T13:25:51Z</dcterms:modified>
</cp:coreProperties>
</file>

<file path=docProps/custom.xml><?xml version="1.0" encoding="utf-8"?>
<Properties xmlns="http://schemas.openxmlformats.org/officeDocument/2006/custom-properties" xmlns:vt="http://schemas.openxmlformats.org/officeDocument/2006/docPropsVTypes"/>
</file>